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6EA2" w14:textId="26514419" w:rsidR="00BC0113" w:rsidRPr="00AC5574" w:rsidRDefault="00A938BE" w:rsidP="004E1044">
      <w:pPr>
        <w:suppressAutoHyphens/>
        <w:spacing w:before="100" w:beforeAutospacing="1" w:after="100" w:afterAutospacing="1"/>
        <w:jc w:val="center"/>
        <w:rPr>
          <w:rFonts w:ascii="Nunito" w:eastAsia="Arial" w:hAnsi="Nunito" w:cs="Calibri"/>
          <w:b/>
          <w:color w:val="0070C0"/>
          <w:sz w:val="32"/>
          <w:szCs w:val="32"/>
          <w:lang w:eastAsia="en-US"/>
        </w:rPr>
      </w:pPr>
      <w:r w:rsidRPr="00AC5574">
        <w:rPr>
          <w:rFonts w:ascii="Nunito" w:eastAsia="Arial" w:hAnsi="Nunito" w:cs="Calibri"/>
          <w:b/>
          <w:color w:val="0070C0"/>
          <w:sz w:val="32"/>
          <w:szCs w:val="32"/>
          <w:lang w:eastAsia="en-US"/>
        </w:rPr>
        <w:t>Application for Renewal of Accreditation Period</w:t>
      </w:r>
    </w:p>
    <w:tbl>
      <w:tblPr>
        <w:tblW w:w="8784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4961"/>
      </w:tblGrid>
      <w:tr w:rsidR="00C36C86" w:rsidRPr="00AC5574" w14:paraId="5603C31D" w14:textId="77777777" w:rsidTr="004C128F">
        <w:trPr>
          <w:trHeight w:val="297"/>
        </w:trPr>
        <w:tc>
          <w:tcPr>
            <w:tcW w:w="8784" w:type="dxa"/>
            <w:gridSpan w:val="2"/>
            <w:shd w:val="clear" w:color="auto" w:fill="8EAADB" w:themeFill="accent1" w:themeFillTint="99"/>
            <w:hideMark/>
          </w:tcPr>
          <w:p w14:paraId="673E244E" w14:textId="4023037A" w:rsidR="00C36C86" w:rsidRPr="00AC5574" w:rsidRDefault="00A938BE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  <w:r w:rsidRPr="00AC5574">
              <w:rPr>
                <w:rFonts w:ascii="Nunito" w:eastAsia="Times New Roman" w:hAnsi="Nunito" w:cs="Times New Roman"/>
                <w:b/>
                <w:bCs/>
                <w:szCs w:val="24"/>
              </w:rPr>
              <w:t xml:space="preserve">PCEM </w:t>
            </w:r>
            <w:r w:rsidR="00A129CE">
              <w:rPr>
                <w:rFonts w:ascii="Nunito" w:eastAsia="Times New Roman" w:hAnsi="Nunito" w:cs="Times New Roman"/>
                <w:b/>
                <w:bCs/>
                <w:szCs w:val="24"/>
              </w:rPr>
              <w:t>g</w:t>
            </w:r>
            <w:r w:rsidRPr="00AC5574">
              <w:rPr>
                <w:rFonts w:ascii="Nunito" w:eastAsia="Times New Roman" w:hAnsi="Nunito" w:cs="Times New Roman"/>
                <w:b/>
                <w:bCs/>
                <w:szCs w:val="24"/>
              </w:rPr>
              <w:t>eneral information</w:t>
            </w:r>
          </w:p>
        </w:tc>
      </w:tr>
      <w:tr w:rsidR="007C4719" w:rsidRPr="00AC5574" w14:paraId="25CB4D5A" w14:textId="77777777" w:rsidTr="00BC1981">
        <w:trPr>
          <w:trHeight w:val="273"/>
        </w:trPr>
        <w:tc>
          <w:tcPr>
            <w:tcW w:w="3823" w:type="dxa"/>
            <w:shd w:val="clear" w:color="auto" w:fill="auto"/>
            <w:hideMark/>
          </w:tcPr>
          <w:p w14:paraId="2FB7CB31" w14:textId="6EF441DB" w:rsidR="007C4719" w:rsidRPr="00AC5574" w:rsidRDefault="00A938BE" w:rsidP="002E3332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Name</w:t>
            </w:r>
            <w:r w:rsidR="007C4719" w:rsidRPr="00AC5574">
              <w:rPr>
                <w:rFonts w:ascii="Nunito" w:hAnsi="Nunito"/>
                <w:szCs w:val="24"/>
              </w:rPr>
              <w:t>:</w:t>
            </w:r>
          </w:p>
        </w:tc>
        <w:tc>
          <w:tcPr>
            <w:tcW w:w="4961" w:type="dxa"/>
            <w:shd w:val="clear" w:color="auto" w:fill="auto"/>
          </w:tcPr>
          <w:p w14:paraId="2CDFEE72" w14:textId="68C6DA76" w:rsidR="007C4719" w:rsidRPr="00AC5574" w:rsidRDefault="007C4719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14110B" w:rsidRPr="00AC5574" w14:paraId="572E92F1" w14:textId="77777777" w:rsidTr="00BC1981">
        <w:trPr>
          <w:trHeight w:val="208"/>
        </w:trPr>
        <w:tc>
          <w:tcPr>
            <w:tcW w:w="3823" w:type="dxa"/>
            <w:shd w:val="clear" w:color="auto" w:fill="auto"/>
          </w:tcPr>
          <w:p w14:paraId="72260372" w14:textId="6E95E83C" w:rsidR="0014110B" w:rsidRPr="00AC5574" w:rsidRDefault="00A938BE" w:rsidP="002E3332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PCEM activity</w:t>
            </w:r>
            <w:r w:rsidR="008C1BDF" w:rsidRPr="00AC5574">
              <w:rPr>
                <w:rFonts w:ascii="Nunito" w:hAnsi="Nunito"/>
                <w:szCs w:val="24"/>
              </w:rPr>
              <w:t>:</w:t>
            </w:r>
          </w:p>
        </w:tc>
        <w:tc>
          <w:tcPr>
            <w:tcW w:w="4961" w:type="dxa"/>
            <w:shd w:val="clear" w:color="auto" w:fill="auto"/>
          </w:tcPr>
          <w:p w14:paraId="375F1ED5" w14:textId="77777777" w:rsidR="0014110B" w:rsidRPr="00AC5574" w:rsidRDefault="0014110B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7C4719" w:rsidRPr="00AC5574" w14:paraId="46B3AAF9" w14:textId="77777777" w:rsidTr="00BC1981">
        <w:trPr>
          <w:trHeight w:val="355"/>
        </w:trPr>
        <w:tc>
          <w:tcPr>
            <w:tcW w:w="3823" w:type="dxa"/>
            <w:shd w:val="clear" w:color="auto" w:fill="auto"/>
          </w:tcPr>
          <w:p w14:paraId="495CBDAC" w14:textId="1EE832F3" w:rsidR="007C4719" w:rsidRPr="00AC5574" w:rsidRDefault="00A938BE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PCEM ID</w:t>
            </w:r>
            <w:r w:rsidR="007C4719" w:rsidRPr="00AC5574">
              <w:rPr>
                <w:rFonts w:ascii="Nunito" w:hAnsi="Nunito"/>
                <w:szCs w:val="24"/>
              </w:rPr>
              <w:t xml:space="preserve">: </w:t>
            </w:r>
          </w:p>
        </w:tc>
        <w:tc>
          <w:tcPr>
            <w:tcW w:w="4961" w:type="dxa"/>
            <w:shd w:val="clear" w:color="auto" w:fill="auto"/>
          </w:tcPr>
          <w:p w14:paraId="264BD83F" w14:textId="4BA0C846" w:rsidR="007C4719" w:rsidRPr="00AC5574" w:rsidRDefault="007C4719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7C4719" w:rsidRPr="00AC5574" w14:paraId="26DE4A66" w14:textId="77777777" w:rsidTr="00BC1981">
        <w:trPr>
          <w:trHeight w:val="275"/>
        </w:trPr>
        <w:tc>
          <w:tcPr>
            <w:tcW w:w="3823" w:type="dxa"/>
            <w:shd w:val="clear" w:color="auto" w:fill="auto"/>
          </w:tcPr>
          <w:p w14:paraId="7A99033F" w14:textId="5ECF4860" w:rsidR="007C4719" w:rsidRPr="00AC5574" w:rsidRDefault="00A938BE" w:rsidP="002E3332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Name of the methodology used (list version and validity):</w:t>
            </w:r>
          </w:p>
        </w:tc>
        <w:tc>
          <w:tcPr>
            <w:tcW w:w="4961" w:type="dxa"/>
            <w:shd w:val="clear" w:color="auto" w:fill="auto"/>
          </w:tcPr>
          <w:p w14:paraId="54C50F06" w14:textId="390E7C63" w:rsidR="007C4719" w:rsidRPr="00AC5574" w:rsidRDefault="007C4719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7C4719" w:rsidRPr="00AC5574" w14:paraId="136D1D9B" w14:textId="77777777" w:rsidTr="00BC1981">
        <w:trPr>
          <w:trHeight w:val="242"/>
        </w:trPr>
        <w:tc>
          <w:tcPr>
            <w:tcW w:w="3823" w:type="dxa"/>
            <w:shd w:val="clear" w:color="auto" w:fill="auto"/>
          </w:tcPr>
          <w:p w14:paraId="6D9FD5C1" w14:textId="1F8B4A66" w:rsidR="007C4719" w:rsidRPr="00AC5574" w:rsidRDefault="00A938BE" w:rsidP="002E3332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Name of the participants of the PCEM</w:t>
            </w:r>
            <w:r w:rsidR="007C4719" w:rsidRPr="00AC5574">
              <w:rPr>
                <w:rFonts w:ascii="Nunito" w:hAnsi="Nunito"/>
                <w:szCs w:val="24"/>
              </w:rPr>
              <w:t>:</w:t>
            </w:r>
          </w:p>
        </w:tc>
        <w:tc>
          <w:tcPr>
            <w:tcW w:w="4961" w:type="dxa"/>
            <w:shd w:val="clear" w:color="auto" w:fill="auto"/>
          </w:tcPr>
          <w:p w14:paraId="636421AF" w14:textId="79A943ED" w:rsidR="007C4719" w:rsidRPr="00AC5574" w:rsidRDefault="007C4719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8B5EA7" w:rsidRPr="00AC5574" w14:paraId="5E1502C0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02605EC8" w14:textId="02774B42" w:rsidR="008B5EA7" w:rsidRPr="00AC5574" w:rsidRDefault="00A938BE" w:rsidP="008B5EA7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Duration of the PCEM</w:t>
            </w:r>
            <w:r w:rsidR="008B5EA7" w:rsidRPr="00AC5574">
              <w:rPr>
                <w:rFonts w:ascii="Nunito" w:hAnsi="Nunito"/>
                <w:szCs w:val="24"/>
              </w:rPr>
              <w:t>:</w:t>
            </w:r>
          </w:p>
          <w:p w14:paraId="5A5567DA" w14:textId="739CFF3A" w:rsidR="008B5EA7" w:rsidRPr="00AC5574" w:rsidRDefault="008B5EA7" w:rsidP="008B5EA7">
            <w:pPr>
              <w:spacing w:after="0"/>
              <w:jc w:val="left"/>
              <w:rPr>
                <w:rFonts w:ascii="Nunito" w:hAnsi="Nunito"/>
                <w:szCs w:val="24"/>
              </w:rPr>
            </w:pPr>
          </w:p>
        </w:tc>
        <w:tc>
          <w:tcPr>
            <w:tcW w:w="4961" w:type="dxa"/>
            <w:shd w:val="clear" w:color="auto" w:fill="auto"/>
          </w:tcPr>
          <w:p w14:paraId="1C64B233" w14:textId="2439E0F6" w:rsidR="008B5EA7" w:rsidRPr="00AC5574" w:rsidRDefault="008B5EA7" w:rsidP="008B5EA7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  <w:r w:rsidRPr="00AC5574">
              <w:rPr>
                <w:rFonts w:ascii="Nunito" w:hAnsi="Nunito"/>
                <w:color w:val="404040" w:themeColor="text1" w:themeTint="BF"/>
                <w:szCs w:val="24"/>
              </w:rPr>
              <w:t>(</w:t>
            </w:r>
            <w:r w:rsidR="00A938BE" w:rsidRPr="00AC5574">
              <w:rPr>
                <w:rFonts w:ascii="Nunito" w:hAnsi="Nunito"/>
                <w:color w:val="404040" w:themeColor="text1" w:themeTint="BF"/>
                <w:szCs w:val="24"/>
              </w:rPr>
              <w:t xml:space="preserve">From </w:t>
            </w:r>
            <w:proofErr w:type="gramStart"/>
            <w:r w:rsidR="00A938BE" w:rsidRPr="00AC5574">
              <w:rPr>
                <w:rFonts w:ascii="Nunito" w:hAnsi="Nunito"/>
                <w:color w:val="404040" w:themeColor="text1" w:themeTint="BF"/>
                <w:szCs w:val="24"/>
              </w:rPr>
              <w:t>day.month</w:t>
            </w:r>
            <w:proofErr w:type="gramEnd"/>
            <w:r w:rsidR="00A938BE" w:rsidRPr="00AC5574">
              <w:rPr>
                <w:rFonts w:ascii="Nunito" w:hAnsi="Nunito"/>
                <w:color w:val="404040" w:themeColor="text1" w:themeTint="BF"/>
                <w:szCs w:val="24"/>
              </w:rPr>
              <w:t>.year to day.month.year</w:t>
            </w:r>
            <w:r w:rsidRPr="00AC5574">
              <w:rPr>
                <w:rFonts w:ascii="Nunito" w:hAnsi="Nunito"/>
                <w:color w:val="404040" w:themeColor="text1" w:themeTint="BF"/>
                <w:szCs w:val="24"/>
              </w:rPr>
              <w:t>)</w:t>
            </w:r>
          </w:p>
        </w:tc>
      </w:tr>
      <w:tr w:rsidR="008B5EA7" w:rsidRPr="00AC5574" w14:paraId="4C25DDC8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0E229F1A" w14:textId="596CDCE5" w:rsidR="008B5EA7" w:rsidRPr="00AC5574" w:rsidRDefault="00A938BE" w:rsidP="008B5EA7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Name of the VVB</w:t>
            </w:r>
            <w:r w:rsidR="008B5EA7" w:rsidRPr="00AC5574">
              <w:rPr>
                <w:rFonts w:ascii="Nunito" w:hAnsi="Nunito"/>
                <w:szCs w:val="24"/>
              </w:rPr>
              <w:t>:</w:t>
            </w:r>
          </w:p>
        </w:tc>
        <w:tc>
          <w:tcPr>
            <w:tcW w:w="4961" w:type="dxa"/>
            <w:shd w:val="clear" w:color="auto" w:fill="auto"/>
          </w:tcPr>
          <w:p w14:paraId="49BBFEAC" w14:textId="461E2949" w:rsidR="008B5EA7" w:rsidRPr="00AC5574" w:rsidRDefault="008B5EA7" w:rsidP="008B5EA7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8B5EA7" w:rsidRPr="00AC5574" w14:paraId="0C19C411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552FE1CD" w14:textId="0FA0B8BA" w:rsidR="008B5EA7" w:rsidRPr="00AC5574" w:rsidRDefault="00A938BE" w:rsidP="008B5EA7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Specify if the PCEM comes from another certification programme</w:t>
            </w:r>
            <w:r w:rsidR="008B5EA7" w:rsidRPr="00AC5574">
              <w:rPr>
                <w:rFonts w:ascii="Nunito" w:hAnsi="Nunito"/>
                <w:szCs w:val="24"/>
              </w:rPr>
              <w:t>:</w:t>
            </w:r>
          </w:p>
        </w:tc>
        <w:tc>
          <w:tcPr>
            <w:tcW w:w="4961" w:type="dxa"/>
            <w:shd w:val="clear" w:color="auto" w:fill="auto"/>
          </w:tcPr>
          <w:p w14:paraId="28F64DF7" w14:textId="77777777" w:rsidR="008B5EA7" w:rsidRPr="00AC5574" w:rsidRDefault="008B5EA7" w:rsidP="008B5EA7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8B5EA7" w:rsidRPr="00AC5574" w14:paraId="41183886" w14:textId="77777777" w:rsidTr="004C128F">
        <w:trPr>
          <w:trHeight w:val="50"/>
        </w:trPr>
        <w:tc>
          <w:tcPr>
            <w:tcW w:w="8784" w:type="dxa"/>
            <w:gridSpan w:val="2"/>
            <w:shd w:val="clear" w:color="auto" w:fill="8EAADB" w:themeFill="accent1" w:themeFillTint="99"/>
          </w:tcPr>
          <w:p w14:paraId="137D1841" w14:textId="79DEB09C" w:rsidR="008B5EA7" w:rsidRPr="00AC5574" w:rsidRDefault="00A938BE" w:rsidP="008B5EA7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  <w:r w:rsidRPr="00AC5574">
              <w:rPr>
                <w:rFonts w:ascii="Nunito" w:hAnsi="Nunito"/>
                <w:b/>
                <w:bCs/>
                <w:szCs w:val="24"/>
              </w:rPr>
              <w:t>Answer and justify</w:t>
            </w:r>
          </w:p>
        </w:tc>
      </w:tr>
      <w:tr w:rsidR="00A938BE" w:rsidRPr="00AC5574" w14:paraId="2963697D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453FD09D" w14:textId="4F7C5771" w:rsidR="00A938BE" w:rsidRPr="00AC5574" w:rsidRDefault="00A938BE" w:rsidP="00A938BE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Has the PDD been recently updated?</w:t>
            </w:r>
          </w:p>
        </w:tc>
        <w:tc>
          <w:tcPr>
            <w:tcW w:w="4961" w:type="dxa"/>
            <w:shd w:val="clear" w:color="auto" w:fill="auto"/>
          </w:tcPr>
          <w:p w14:paraId="151D8AD2" w14:textId="3E11A04F" w:rsidR="00A938BE" w:rsidRPr="00AC5574" w:rsidRDefault="00A938BE" w:rsidP="00A938BE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A938BE" w:rsidRPr="00AC5574" w14:paraId="63968BA6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66C79FAB" w14:textId="7DBCFCCF" w:rsidR="00A938BE" w:rsidRPr="00AC5574" w:rsidRDefault="00A938BE" w:rsidP="00A938BE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Has the PDD been recently validated?</w:t>
            </w:r>
          </w:p>
        </w:tc>
        <w:tc>
          <w:tcPr>
            <w:tcW w:w="4961" w:type="dxa"/>
            <w:shd w:val="clear" w:color="auto" w:fill="auto"/>
          </w:tcPr>
          <w:p w14:paraId="134545E1" w14:textId="77777777" w:rsidR="00A938BE" w:rsidRPr="00AC5574" w:rsidRDefault="00A938BE" w:rsidP="00A938BE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C5574" w14:paraId="6CBD602F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13525B90" w14:textId="13C3C5FF" w:rsidR="008B5EA7" w:rsidRPr="00AC5574" w:rsidRDefault="00A938BE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Which VVB conducted the validation process</w:t>
            </w:r>
            <w:r w:rsidR="008B5EA7" w:rsidRPr="00AC5574">
              <w:rPr>
                <w:rFonts w:ascii="Nunito" w:hAnsi="Nunito"/>
                <w:szCs w:val="24"/>
              </w:rPr>
              <w:t>?</w:t>
            </w:r>
          </w:p>
          <w:p w14:paraId="5F410702" w14:textId="58BA9484" w:rsidR="009C74F8" w:rsidRPr="00AC5574" w:rsidRDefault="009C74F8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(</w:t>
            </w:r>
            <w:r w:rsidR="00A938BE" w:rsidRPr="00AC5574">
              <w:rPr>
                <w:rFonts w:ascii="Nunito" w:hAnsi="Nunito"/>
                <w:szCs w:val="24"/>
              </w:rPr>
              <w:t>Include a statement supporting any conflict of interest</w:t>
            </w:r>
            <w:r w:rsidRPr="00AC5574">
              <w:rPr>
                <w:rFonts w:ascii="Nunito" w:hAnsi="Nunito"/>
                <w:szCs w:val="24"/>
              </w:rPr>
              <w:t>)</w:t>
            </w:r>
          </w:p>
        </w:tc>
        <w:tc>
          <w:tcPr>
            <w:tcW w:w="4961" w:type="dxa"/>
            <w:shd w:val="clear" w:color="auto" w:fill="auto"/>
          </w:tcPr>
          <w:p w14:paraId="5CB6D2AF" w14:textId="48C5F707" w:rsidR="008B5EA7" w:rsidRPr="00AC5574" w:rsidRDefault="008B5EA7" w:rsidP="00E67A4D">
            <w:pPr>
              <w:spacing w:after="0"/>
              <w:jc w:val="left"/>
              <w:rPr>
                <w:rFonts w:ascii="Nunito" w:hAnsi="Nunito"/>
                <w:color w:val="404040" w:themeColor="text1" w:themeTint="BF"/>
                <w:szCs w:val="24"/>
              </w:rPr>
            </w:pPr>
          </w:p>
        </w:tc>
      </w:tr>
      <w:tr w:rsidR="008B5EA7" w:rsidRPr="00AC5574" w14:paraId="39912EBA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75E62A71" w14:textId="0E951C12" w:rsidR="008B5EA7" w:rsidRPr="00AC5574" w:rsidRDefault="00A938BE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 xml:space="preserve">Is the PCEM implemented within a current accreditation period? </w:t>
            </w:r>
            <w:r w:rsidR="00E60034">
              <w:rPr>
                <w:rFonts w:ascii="Nunito" w:hAnsi="Nunito"/>
                <w:szCs w:val="24"/>
              </w:rPr>
              <w:t>W</w:t>
            </w:r>
            <w:r w:rsidRPr="00AC5574">
              <w:rPr>
                <w:rFonts w:ascii="Nunito" w:hAnsi="Nunito"/>
                <w:szCs w:val="24"/>
              </w:rPr>
              <w:t>hat is its duration?</w:t>
            </w:r>
          </w:p>
        </w:tc>
        <w:tc>
          <w:tcPr>
            <w:tcW w:w="4961" w:type="dxa"/>
            <w:shd w:val="clear" w:color="auto" w:fill="auto"/>
          </w:tcPr>
          <w:p w14:paraId="19F7269E" w14:textId="2EB26FA9" w:rsidR="008B5EA7" w:rsidRPr="00AC5574" w:rsidRDefault="00A938BE" w:rsidP="00E67A4D">
            <w:pPr>
              <w:spacing w:after="0"/>
              <w:rPr>
                <w:rFonts w:ascii="Nunito" w:hAnsi="Nunito"/>
                <w:color w:val="808080" w:themeColor="background1" w:themeShade="80"/>
                <w:szCs w:val="24"/>
              </w:rPr>
            </w:pPr>
            <w:r w:rsidRPr="00AC5574">
              <w:rPr>
                <w:rFonts w:ascii="Nunito" w:hAnsi="Nunito"/>
                <w:color w:val="404040" w:themeColor="text1" w:themeTint="BF"/>
                <w:szCs w:val="24"/>
              </w:rPr>
              <w:t xml:space="preserve">(From </w:t>
            </w:r>
            <w:proofErr w:type="gramStart"/>
            <w:r w:rsidRPr="00AC5574">
              <w:rPr>
                <w:rFonts w:ascii="Nunito" w:hAnsi="Nunito"/>
                <w:color w:val="404040" w:themeColor="text1" w:themeTint="BF"/>
                <w:szCs w:val="24"/>
              </w:rPr>
              <w:t>day.month</w:t>
            </w:r>
            <w:proofErr w:type="gramEnd"/>
            <w:r w:rsidRPr="00AC5574">
              <w:rPr>
                <w:rFonts w:ascii="Nunito" w:hAnsi="Nunito"/>
                <w:color w:val="404040" w:themeColor="text1" w:themeTint="BF"/>
                <w:szCs w:val="24"/>
              </w:rPr>
              <w:t>.year to day.month.year)</w:t>
            </w:r>
          </w:p>
        </w:tc>
      </w:tr>
      <w:tr w:rsidR="008B5EA7" w:rsidRPr="00AC5574" w14:paraId="72A454A4" w14:textId="77777777" w:rsidTr="00BC1981">
        <w:trPr>
          <w:trHeight w:val="359"/>
        </w:trPr>
        <w:tc>
          <w:tcPr>
            <w:tcW w:w="3823" w:type="dxa"/>
            <w:shd w:val="clear" w:color="auto" w:fill="auto"/>
          </w:tcPr>
          <w:p w14:paraId="0F1DBFE7" w14:textId="2270BF49" w:rsidR="009B34B5" w:rsidRPr="00AC5574" w:rsidRDefault="009B34B5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 xml:space="preserve">Has the PCEM completed an accreditation period? </w:t>
            </w:r>
          </w:p>
          <w:p w14:paraId="7EA98591" w14:textId="243DE400" w:rsidR="008B5EA7" w:rsidRPr="00AC5574" w:rsidRDefault="00E60034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>
              <w:rPr>
                <w:rFonts w:ascii="Nunito" w:hAnsi="Nunito"/>
                <w:szCs w:val="24"/>
              </w:rPr>
              <w:t>W</w:t>
            </w:r>
            <w:r w:rsidR="009B34B5" w:rsidRPr="00AC5574">
              <w:rPr>
                <w:rFonts w:ascii="Nunito" w:hAnsi="Nunito"/>
                <w:szCs w:val="24"/>
              </w:rPr>
              <w:t>hat was its duration?</w:t>
            </w:r>
          </w:p>
        </w:tc>
        <w:tc>
          <w:tcPr>
            <w:tcW w:w="4961" w:type="dxa"/>
            <w:shd w:val="clear" w:color="auto" w:fill="auto"/>
          </w:tcPr>
          <w:p w14:paraId="487604D6" w14:textId="55FC9A04" w:rsidR="008B5EA7" w:rsidRPr="00AC5574" w:rsidRDefault="00A938BE" w:rsidP="00E67A4D">
            <w:pPr>
              <w:spacing w:after="0"/>
              <w:rPr>
                <w:rFonts w:ascii="Nunito" w:hAnsi="Nunito"/>
                <w:color w:val="404040" w:themeColor="text1" w:themeTint="BF"/>
                <w:szCs w:val="24"/>
              </w:rPr>
            </w:pPr>
            <w:r w:rsidRPr="00AC5574">
              <w:rPr>
                <w:rFonts w:ascii="Nunito" w:hAnsi="Nunito"/>
                <w:color w:val="404040" w:themeColor="text1" w:themeTint="BF"/>
                <w:szCs w:val="24"/>
              </w:rPr>
              <w:t>(From day.month.year to day.month.year)</w:t>
            </w:r>
          </w:p>
        </w:tc>
      </w:tr>
      <w:tr w:rsidR="008B5EA7" w:rsidRPr="00AC5574" w14:paraId="37ADB59B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2A471B30" w14:textId="5D2A1D94" w:rsidR="009B34B5" w:rsidRPr="00AC5574" w:rsidRDefault="009B34B5" w:rsidP="009B34B5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Has the PCEM had a renewed accreditation period?</w:t>
            </w:r>
          </w:p>
          <w:p w14:paraId="6058C3E8" w14:textId="1ACC609B" w:rsidR="008B5EA7" w:rsidRPr="00AC5574" w:rsidRDefault="009B34B5" w:rsidP="009B34B5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(</w:t>
            </w:r>
            <w:r w:rsidR="00E60034">
              <w:rPr>
                <w:rFonts w:ascii="Nunito" w:hAnsi="Nunito"/>
                <w:szCs w:val="24"/>
              </w:rPr>
              <w:t>D</w:t>
            </w:r>
            <w:r w:rsidRPr="00AC5574">
              <w:rPr>
                <w:rFonts w:ascii="Nunito" w:hAnsi="Nunito"/>
                <w:szCs w:val="24"/>
              </w:rPr>
              <w:t>etail the number of renewal events the PCEM has had)</w:t>
            </w:r>
          </w:p>
        </w:tc>
        <w:tc>
          <w:tcPr>
            <w:tcW w:w="4961" w:type="dxa"/>
            <w:shd w:val="clear" w:color="auto" w:fill="auto"/>
          </w:tcPr>
          <w:p w14:paraId="48607678" w14:textId="77777777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C5574" w14:paraId="50F82B0D" w14:textId="77777777" w:rsidTr="004C128F">
        <w:trPr>
          <w:trHeight w:val="77"/>
        </w:trPr>
        <w:tc>
          <w:tcPr>
            <w:tcW w:w="8784" w:type="dxa"/>
            <w:gridSpan w:val="2"/>
            <w:shd w:val="clear" w:color="auto" w:fill="8EAADB" w:themeFill="accent1" w:themeFillTint="99"/>
          </w:tcPr>
          <w:p w14:paraId="45EDDB05" w14:textId="06ED2B62" w:rsidR="008B5EA7" w:rsidRPr="00AC5574" w:rsidRDefault="007907EB" w:rsidP="00A23C05">
            <w:pPr>
              <w:keepNext/>
              <w:spacing w:after="0"/>
              <w:jc w:val="left"/>
              <w:rPr>
                <w:rFonts w:ascii="Nunito" w:hAnsi="Nunito"/>
                <w:b/>
                <w:bCs/>
                <w:szCs w:val="24"/>
              </w:rPr>
            </w:pPr>
            <w:r w:rsidRPr="007907EB">
              <w:rPr>
                <w:rFonts w:ascii="Nunito" w:hAnsi="Nunito"/>
                <w:b/>
                <w:bCs/>
                <w:szCs w:val="24"/>
              </w:rPr>
              <w:t>Supports that</w:t>
            </w:r>
            <w:r w:rsidR="007D3553">
              <w:rPr>
                <w:rFonts w:ascii="Nunito" w:hAnsi="Nunito"/>
                <w:b/>
                <w:bCs/>
                <w:szCs w:val="24"/>
              </w:rPr>
              <w:t xml:space="preserve"> </w:t>
            </w:r>
            <w:r w:rsidR="009B34B5" w:rsidRPr="00AC5574">
              <w:rPr>
                <w:rFonts w:ascii="Nunito" w:hAnsi="Nunito"/>
                <w:b/>
                <w:bCs/>
                <w:szCs w:val="24"/>
              </w:rPr>
              <w:t xml:space="preserve">the PCEM must have </w:t>
            </w:r>
            <w:r w:rsidR="008B5EA7" w:rsidRPr="00AC5574">
              <w:rPr>
                <w:rFonts w:ascii="Nunito" w:hAnsi="Nunito"/>
                <w:b/>
                <w:bCs/>
                <w:szCs w:val="24"/>
              </w:rPr>
              <w:t xml:space="preserve"> </w:t>
            </w:r>
          </w:p>
        </w:tc>
      </w:tr>
      <w:tr w:rsidR="008B5EA7" w:rsidRPr="00AC5574" w14:paraId="1399EFFB" w14:textId="77777777" w:rsidTr="00BC1981">
        <w:trPr>
          <w:trHeight w:val="775"/>
        </w:trPr>
        <w:tc>
          <w:tcPr>
            <w:tcW w:w="3823" w:type="dxa"/>
            <w:shd w:val="clear" w:color="auto" w:fill="auto"/>
          </w:tcPr>
          <w:p w14:paraId="189FBC37" w14:textId="1677F379" w:rsidR="008B5EA7" w:rsidRPr="00AC5574" w:rsidRDefault="009B34B5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Previous monitoring reports from both current and previous accreditation periods.</w:t>
            </w:r>
          </w:p>
        </w:tc>
        <w:tc>
          <w:tcPr>
            <w:tcW w:w="4961" w:type="dxa"/>
            <w:shd w:val="clear" w:color="auto" w:fill="auto"/>
          </w:tcPr>
          <w:p w14:paraId="4304360A" w14:textId="77777777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C5574" w14:paraId="39EEC961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5C7144AF" w14:textId="02F799F4" w:rsidR="008B5EA7" w:rsidRPr="00AC5574" w:rsidRDefault="009B34B5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lastRenderedPageBreak/>
              <w:t>Validation and verification statements for both current and previous accreditation periods.</w:t>
            </w:r>
          </w:p>
        </w:tc>
        <w:tc>
          <w:tcPr>
            <w:tcW w:w="4961" w:type="dxa"/>
            <w:shd w:val="clear" w:color="auto" w:fill="auto"/>
          </w:tcPr>
          <w:p w14:paraId="0064E696" w14:textId="77777777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C5574" w14:paraId="24B708C9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589CA2E8" w14:textId="286D2F1C" w:rsidR="008B5EA7" w:rsidRPr="00AC5574" w:rsidRDefault="009B34B5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Validation and verification reports for both current and previous accreditation periods</w:t>
            </w:r>
            <w:r w:rsidR="008B5EA7" w:rsidRPr="00AC5574">
              <w:rPr>
                <w:rFonts w:ascii="Nunito" w:hAnsi="Nunito"/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0C228E3A" w14:textId="77777777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C5574" w14:paraId="4DCE60D6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058506DD" w14:textId="575B4D95" w:rsidR="008B5EA7" w:rsidRPr="00AC5574" w:rsidRDefault="009B34B5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szCs w:val="24"/>
              </w:rPr>
              <w:t>Other additional information that complements the items above.</w:t>
            </w:r>
          </w:p>
        </w:tc>
        <w:tc>
          <w:tcPr>
            <w:tcW w:w="4961" w:type="dxa"/>
            <w:shd w:val="clear" w:color="auto" w:fill="auto"/>
          </w:tcPr>
          <w:p w14:paraId="5B65071A" w14:textId="77777777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C5574" w14:paraId="6E84D1E3" w14:textId="77777777" w:rsidTr="004C128F">
        <w:trPr>
          <w:trHeight w:val="77"/>
        </w:trPr>
        <w:tc>
          <w:tcPr>
            <w:tcW w:w="8784" w:type="dxa"/>
            <w:gridSpan w:val="2"/>
            <w:shd w:val="clear" w:color="auto" w:fill="8EAADB" w:themeFill="accent1" w:themeFillTint="99"/>
          </w:tcPr>
          <w:p w14:paraId="1F8C9034" w14:textId="4F20F9BF" w:rsidR="008B5EA7" w:rsidRPr="00AC5574" w:rsidRDefault="009B34B5" w:rsidP="00E67A4D">
            <w:pPr>
              <w:spacing w:after="0"/>
              <w:rPr>
                <w:rFonts w:ascii="Nunito" w:hAnsi="Nunito"/>
                <w:szCs w:val="24"/>
              </w:rPr>
            </w:pPr>
            <w:r w:rsidRPr="00AC5574">
              <w:rPr>
                <w:rFonts w:ascii="Nunito" w:hAnsi="Nunito"/>
                <w:b/>
                <w:bCs/>
                <w:szCs w:val="24"/>
              </w:rPr>
              <w:t>Justify the reasons for the renewal of the accreditation</w:t>
            </w:r>
            <w:r w:rsidR="00AC5574">
              <w:rPr>
                <w:rFonts w:ascii="Nunito" w:hAnsi="Nunito"/>
                <w:b/>
                <w:bCs/>
                <w:szCs w:val="24"/>
              </w:rPr>
              <w:t xml:space="preserve"> period</w:t>
            </w:r>
          </w:p>
        </w:tc>
      </w:tr>
      <w:tr w:rsidR="008B5EA7" w:rsidRPr="00AC5574" w14:paraId="14190CBA" w14:textId="77777777" w:rsidTr="00A23C05">
        <w:trPr>
          <w:trHeight w:val="873"/>
        </w:trPr>
        <w:tc>
          <w:tcPr>
            <w:tcW w:w="8784" w:type="dxa"/>
            <w:gridSpan w:val="2"/>
            <w:shd w:val="clear" w:color="auto" w:fill="auto"/>
          </w:tcPr>
          <w:p w14:paraId="16D52BDF" w14:textId="605A3AE3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  <w:p w14:paraId="0092079D" w14:textId="7D3AB82C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  <w:p w14:paraId="50B85B48" w14:textId="4B92C2BB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  <w:p w14:paraId="58455726" w14:textId="77777777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  <w:p w14:paraId="3A596F8B" w14:textId="2A72F2B1" w:rsidR="008B5EA7" w:rsidRPr="00AC5574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</w:tbl>
    <w:p w14:paraId="660E32FC" w14:textId="69F34DF0" w:rsidR="004E1044" w:rsidRPr="00AC5574" w:rsidRDefault="009B34B5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  <w:r w:rsidRPr="00AC5574">
        <w:rPr>
          <w:rFonts w:ascii="Nunito" w:hAnsi="Nunito" w:cs="Calibri"/>
          <w:b/>
          <w:szCs w:val="24"/>
        </w:rPr>
        <w:t>Applicant</w:t>
      </w:r>
      <w:r w:rsidR="002E3332" w:rsidRPr="00AC5574">
        <w:rPr>
          <w:rFonts w:ascii="Nunito" w:hAnsi="Nunito" w:cs="Calibri"/>
          <w:b/>
          <w:szCs w:val="24"/>
        </w:rPr>
        <w:t xml:space="preserve"> (</w:t>
      </w:r>
      <w:r w:rsidR="00AC5574" w:rsidRPr="00AC5574">
        <w:rPr>
          <w:rFonts w:ascii="Nunito" w:hAnsi="Nunito" w:cs="Calibri"/>
          <w:b/>
          <w:szCs w:val="24"/>
        </w:rPr>
        <w:t>include the responsibility they have in the PCEM</w:t>
      </w:r>
      <w:r w:rsidR="002E3332" w:rsidRPr="00AC5574">
        <w:rPr>
          <w:rFonts w:ascii="Nunito" w:hAnsi="Nunito" w:cs="Calibri"/>
          <w:b/>
          <w:szCs w:val="24"/>
        </w:rPr>
        <w:t>)</w:t>
      </w:r>
    </w:p>
    <w:p w14:paraId="571B66D8" w14:textId="77777777" w:rsidR="004E1044" w:rsidRPr="00AC5574" w:rsidRDefault="004E1044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</w:p>
    <w:p w14:paraId="5FEC96D0" w14:textId="77777777" w:rsidR="004E1044" w:rsidRPr="00AC5574" w:rsidRDefault="004E1044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3B4CBF" w:rsidRPr="00AC5574" w14:paraId="5071E55E" w14:textId="77777777" w:rsidTr="004C128F">
        <w:trPr>
          <w:trHeight w:val="685"/>
        </w:trPr>
        <w:tc>
          <w:tcPr>
            <w:tcW w:w="4248" w:type="dxa"/>
            <w:tcBorders>
              <w:top w:val="single" w:sz="4" w:space="0" w:color="0070C0"/>
              <w:bottom w:val="single" w:sz="4" w:space="0" w:color="0070C0"/>
            </w:tcBorders>
          </w:tcPr>
          <w:p w14:paraId="4575E5DD" w14:textId="00FE41FA" w:rsidR="003B4CBF" w:rsidRPr="00AC5574" w:rsidRDefault="00AC5574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AC5574">
              <w:rPr>
                <w:rFonts w:ascii="Nunito" w:hAnsi="Nunito" w:cs="Calibri"/>
                <w:bCs/>
                <w:szCs w:val="24"/>
              </w:rPr>
              <w:t xml:space="preserve">Name and </w:t>
            </w:r>
            <w:r w:rsidR="00C83BCE">
              <w:rPr>
                <w:rFonts w:ascii="Nunito" w:hAnsi="Nunito" w:cs="Calibri"/>
                <w:bCs/>
                <w:szCs w:val="24"/>
              </w:rPr>
              <w:t>s</w:t>
            </w:r>
            <w:r w:rsidRPr="00AC5574">
              <w:rPr>
                <w:rFonts w:ascii="Nunito" w:hAnsi="Nunito" w:cs="Calibri"/>
                <w:bCs/>
                <w:szCs w:val="24"/>
              </w:rPr>
              <w:t>ignature</w:t>
            </w:r>
          </w:p>
          <w:p w14:paraId="2929CA12" w14:textId="0480337E" w:rsidR="003B4CBF" w:rsidRPr="00AC5574" w:rsidRDefault="003B4CBF" w:rsidP="004E1044">
            <w:pPr>
              <w:contextualSpacing/>
              <w:rPr>
                <w:rFonts w:ascii="Nunito" w:hAnsi="Nunito"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AC5574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0070C0"/>
              <w:bottom w:val="single" w:sz="4" w:space="0" w:color="0070C0"/>
            </w:tcBorders>
          </w:tcPr>
          <w:p w14:paraId="4DEBBFF3" w14:textId="7B9EA900" w:rsidR="003B4CBF" w:rsidRPr="00AC5574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AC5574">
              <w:rPr>
                <w:rFonts w:ascii="Nunito" w:hAnsi="Nunito" w:cs="Calibri"/>
                <w:bCs/>
                <w:szCs w:val="24"/>
              </w:rPr>
              <w:t>C</w:t>
            </w:r>
            <w:r w:rsidR="00AC5574" w:rsidRPr="00AC5574">
              <w:rPr>
                <w:rFonts w:ascii="Nunito" w:hAnsi="Nunito" w:cs="Calibri"/>
                <w:bCs/>
                <w:szCs w:val="24"/>
              </w:rPr>
              <w:t>ity</w:t>
            </w:r>
          </w:p>
          <w:p w14:paraId="5B84E960" w14:textId="77777777" w:rsidR="003B4CBF" w:rsidRPr="00AC5574" w:rsidRDefault="003B4CBF" w:rsidP="004E1044">
            <w:pPr>
              <w:contextualSpacing/>
              <w:rPr>
                <w:rFonts w:ascii="Nunito" w:hAnsi="Nunito"/>
                <w:bCs/>
                <w:szCs w:val="24"/>
              </w:rPr>
            </w:pPr>
          </w:p>
          <w:p w14:paraId="14F9DBCC" w14:textId="3315184C" w:rsidR="003B4CBF" w:rsidRPr="00AC5574" w:rsidRDefault="003B4CBF" w:rsidP="004E1044">
            <w:pPr>
              <w:contextualSpacing/>
              <w:rPr>
                <w:rFonts w:ascii="Nunito" w:hAnsi="Nunito"/>
              </w:rPr>
            </w:pPr>
          </w:p>
        </w:tc>
      </w:tr>
      <w:tr w:rsidR="003B4CBF" w:rsidRPr="00AC5574" w14:paraId="1E7CEB9C" w14:textId="77777777" w:rsidTr="004C128F">
        <w:tc>
          <w:tcPr>
            <w:tcW w:w="4248" w:type="dxa"/>
            <w:tcBorders>
              <w:top w:val="single" w:sz="4" w:space="0" w:color="0070C0"/>
            </w:tcBorders>
          </w:tcPr>
          <w:p w14:paraId="2C2D3A6D" w14:textId="27D75A30" w:rsidR="003B4CBF" w:rsidRPr="00AC5574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AC5574">
              <w:rPr>
                <w:rFonts w:ascii="Nunito" w:hAnsi="Nunito" w:cs="Calibri"/>
                <w:bCs/>
                <w:szCs w:val="24"/>
              </w:rPr>
              <w:t>I</w:t>
            </w:r>
            <w:r w:rsidR="00AC5574" w:rsidRPr="00AC5574">
              <w:rPr>
                <w:rFonts w:ascii="Nunito" w:hAnsi="Nunito" w:cs="Calibri"/>
                <w:bCs/>
                <w:szCs w:val="24"/>
              </w:rPr>
              <w:t>D</w:t>
            </w:r>
          </w:p>
        </w:tc>
        <w:tc>
          <w:tcPr>
            <w:tcW w:w="284" w:type="dxa"/>
          </w:tcPr>
          <w:p w14:paraId="6653BECA" w14:textId="77777777" w:rsidR="003B4CBF" w:rsidRPr="00AC5574" w:rsidRDefault="003B4CBF" w:rsidP="004E1044">
            <w:pPr>
              <w:contextualSpacing/>
              <w:rPr>
                <w:rFonts w:ascii="Nunito" w:hAnsi="Nunito"/>
              </w:rPr>
            </w:pPr>
          </w:p>
        </w:tc>
        <w:tc>
          <w:tcPr>
            <w:tcW w:w="4438" w:type="dxa"/>
            <w:tcBorders>
              <w:top w:val="single" w:sz="4" w:space="0" w:color="0070C0"/>
            </w:tcBorders>
          </w:tcPr>
          <w:p w14:paraId="5E27232A" w14:textId="2F7B0776" w:rsidR="003B4CBF" w:rsidRPr="00AC5574" w:rsidRDefault="00AC5574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AC5574">
              <w:rPr>
                <w:rFonts w:ascii="Nunito" w:hAnsi="Nunito"/>
              </w:rPr>
              <w:t>Date</w:t>
            </w:r>
          </w:p>
        </w:tc>
      </w:tr>
    </w:tbl>
    <w:p w14:paraId="03A61C8C" w14:textId="5AD5AA78" w:rsidR="00BC1981" w:rsidRPr="00AC5574" w:rsidRDefault="00BC1981" w:rsidP="00635685">
      <w:pPr>
        <w:rPr>
          <w:rFonts w:ascii="Nunito" w:hAnsi="Nunito"/>
        </w:rPr>
      </w:pPr>
    </w:p>
    <w:p w14:paraId="7E9A34A2" w14:textId="77777777" w:rsidR="00BC1981" w:rsidRDefault="00BC1981" w:rsidP="00635685">
      <w:pPr>
        <w:rPr>
          <w:rFonts w:ascii="Nunito" w:hAnsi="Nunito"/>
        </w:rPr>
      </w:pPr>
    </w:p>
    <w:p w14:paraId="0B82BCA7" w14:textId="77777777" w:rsidR="001D40AA" w:rsidRDefault="001D40AA" w:rsidP="00635685">
      <w:pPr>
        <w:rPr>
          <w:rFonts w:ascii="Nunito" w:hAnsi="Nunito"/>
        </w:rPr>
      </w:pPr>
    </w:p>
    <w:p w14:paraId="61B263AF" w14:textId="77777777" w:rsidR="001D40AA" w:rsidRDefault="001D40AA" w:rsidP="00635685">
      <w:pPr>
        <w:rPr>
          <w:rFonts w:ascii="Nunito" w:hAnsi="Nunito"/>
        </w:rPr>
      </w:pPr>
    </w:p>
    <w:p w14:paraId="66C12908" w14:textId="77777777" w:rsidR="001D40AA" w:rsidRPr="00AC5574" w:rsidRDefault="001D40AA" w:rsidP="00635685">
      <w:pPr>
        <w:rPr>
          <w:rFonts w:ascii="Nunito" w:hAnsi="Nunito"/>
        </w:rPr>
      </w:pPr>
    </w:p>
    <w:tbl>
      <w:tblPr>
        <w:tblStyle w:val="TableGrid"/>
        <w:tblW w:w="8926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8EAADB" w:themeFill="accent1" w:themeFillTint="9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635685" w:rsidRPr="00AC5574" w14:paraId="4D21793F" w14:textId="77777777" w:rsidTr="00C961FB">
        <w:trPr>
          <w:trHeight w:val="736"/>
        </w:trPr>
        <w:tc>
          <w:tcPr>
            <w:tcW w:w="8926" w:type="dxa"/>
            <w:shd w:val="clear" w:color="auto" w:fill="8EAADB" w:themeFill="accent1" w:themeFillTint="99"/>
            <w:tcMar>
              <w:right w:w="85" w:type="dxa"/>
            </w:tcMar>
          </w:tcPr>
          <w:p w14:paraId="1BE1657D" w14:textId="1896EAE6" w:rsidR="002025DD" w:rsidRPr="00AC5574" w:rsidRDefault="00AC5574" w:rsidP="00635685">
            <w:pPr>
              <w:jc w:val="right"/>
              <w:rPr>
                <w:rFonts w:ascii="Nunito" w:hAnsi="Nunito"/>
              </w:rPr>
            </w:pPr>
            <w:bookmarkStart w:id="0" w:name="_Hlk80194518"/>
            <w:r w:rsidRPr="00AC5574">
              <w:rPr>
                <w:rFonts w:ascii="Nunito" w:hAnsi="Nunito"/>
                <w:shd w:val="clear" w:color="auto" w:fill="8EAADB" w:themeFill="accent1" w:themeFillTint="99"/>
              </w:rPr>
              <w:t>Application for Renewal of Accreditation Period</w:t>
            </w:r>
            <w:r w:rsidR="00635685" w:rsidRPr="00AC5574">
              <w:rPr>
                <w:rFonts w:ascii="Nunito" w:hAnsi="Nunito"/>
                <w:shd w:val="clear" w:color="auto" w:fill="ACB9CA" w:themeFill="text2" w:themeFillTint="66"/>
              </w:rPr>
              <w:br/>
            </w:r>
            <w:r w:rsidRPr="00AC5574">
              <w:rPr>
                <w:rFonts w:ascii="Nunito" w:hAnsi="Nunito"/>
              </w:rPr>
              <w:t>Form date</w:t>
            </w:r>
            <w:r w:rsidR="002025DD" w:rsidRPr="00AC5574">
              <w:rPr>
                <w:rFonts w:ascii="Nunito" w:hAnsi="Nunito"/>
              </w:rPr>
              <w:t xml:space="preserve">: </w:t>
            </w:r>
            <w:r w:rsidR="002B6164" w:rsidRPr="00AE018E">
              <w:rPr>
                <w:rFonts w:ascii="Nunito" w:hAnsi="Nunito"/>
              </w:rPr>
              <w:t>2</w:t>
            </w:r>
            <w:r w:rsidR="00AE018E">
              <w:rPr>
                <w:rFonts w:ascii="Nunito" w:hAnsi="Nunito"/>
              </w:rPr>
              <w:t>3</w:t>
            </w:r>
            <w:r w:rsidR="002025DD" w:rsidRPr="00AE018E">
              <w:rPr>
                <w:rFonts w:ascii="Nunito" w:hAnsi="Nunito"/>
              </w:rPr>
              <w:t>.</w:t>
            </w:r>
            <w:r w:rsidR="00AE018E">
              <w:rPr>
                <w:rFonts w:ascii="Nunito" w:hAnsi="Nunito"/>
              </w:rPr>
              <w:t>06</w:t>
            </w:r>
            <w:r w:rsidR="002025DD" w:rsidRPr="00AE018E">
              <w:rPr>
                <w:rFonts w:ascii="Nunito" w:hAnsi="Nunito"/>
              </w:rPr>
              <w:t>.202</w:t>
            </w:r>
            <w:r w:rsidR="00AE018E">
              <w:rPr>
                <w:rFonts w:ascii="Nunito" w:hAnsi="Nunito"/>
              </w:rPr>
              <w:t>3</w:t>
            </w:r>
          </w:p>
          <w:p w14:paraId="64CDFAF5" w14:textId="15F0EE96" w:rsidR="00635685" w:rsidRPr="00AC5574" w:rsidRDefault="00635685" w:rsidP="00635685">
            <w:pPr>
              <w:jc w:val="right"/>
              <w:rPr>
                <w:rFonts w:ascii="Nunito" w:hAnsi="Nunito"/>
              </w:rPr>
            </w:pPr>
            <w:r w:rsidRPr="00AC5574">
              <w:rPr>
                <w:rFonts w:ascii="Nunito" w:hAnsi="Nunito"/>
              </w:rPr>
              <w:t>Versi</w:t>
            </w:r>
            <w:r w:rsidR="00AC5574" w:rsidRPr="00AC5574">
              <w:rPr>
                <w:rFonts w:ascii="Nunito" w:hAnsi="Nunito"/>
              </w:rPr>
              <w:t>o</w:t>
            </w:r>
            <w:r w:rsidRPr="00AC5574">
              <w:rPr>
                <w:rFonts w:ascii="Nunito" w:hAnsi="Nunito"/>
              </w:rPr>
              <w:t>n 1.0</w:t>
            </w:r>
          </w:p>
        </w:tc>
      </w:tr>
      <w:bookmarkEnd w:id="0"/>
    </w:tbl>
    <w:p w14:paraId="470F439C" w14:textId="77777777" w:rsidR="00635685" w:rsidRPr="00AC5574" w:rsidRDefault="00635685" w:rsidP="0013739F">
      <w:pPr>
        <w:rPr>
          <w:rFonts w:ascii="Nunito" w:hAnsi="Nunito"/>
        </w:rPr>
      </w:pPr>
    </w:p>
    <w:sectPr w:rsidR="00635685" w:rsidRPr="00AC5574" w:rsidSect="00F365E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35" w:right="1701" w:bottom="1134" w:left="1701" w:header="283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04F6F" w14:textId="77777777" w:rsidR="001A22F4" w:rsidRDefault="001A22F4" w:rsidP="009958BA">
      <w:r>
        <w:separator/>
      </w:r>
    </w:p>
  </w:endnote>
  <w:endnote w:type="continuationSeparator" w:id="0">
    <w:p w14:paraId="4EAA532A" w14:textId="77777777" w:rsidR="001A22F4" w:rsidRDefault="001A22F4" w:rsidP="009958BA">
      <w:r>
        <w:continuationSeparator/>
      </w:r>
    </w:p>
  </w:endnote>
  <w:endnote w:type="continuationNotice" w:id="1">
    <w:p w14:paraId="36A80239" w14:textId="77777777" w:rsidR="001A22F4" w:rsidRDefault="001A22F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9F995" w14:textId="77777777" w:rsidR="00F365EE" w:rsidRDefault="00F365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C21CC9" w:rsidRPr="00E0016C" w14:paraId="7FF311E8" w14:textId="77777777" w:rsidTr="00BC1981">
      <w:tc>
        <w:tcPr>
          <w:tcW w:w="8080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798ADD0" w14:textId="3A9936EC" w:rsidR="00C21CC9" w:rsidRPr="00A23C05" w:rsidRDefault="00AC5574" w:rsidP="004C128F">
          <w:pPr>
            <w:spacing w:after="0"/>
            <w:jc w:val="left"/>
            <w:rPr>
              <w:rFonts w:ascii="Nunito" w:hAnsi="Nunito" w:cstheme="minorHAnsi"/>
              <w:sz w:val="22"/>
            </w:rPr>
          </w:pPr>
          <w:r w:rsidRPr="00AC5574">
            <w:rPr>
              <w:rFonts w:ascii="Nunito" w:hAnsi="Nunito" w:cstheme="minorHAnsi"/>
              <w:sz w:val="22"/>
            </w:rPr>
            <w:t>Application for Renewal of Accreditation Period</w:t>
          </w:r>
        </w:p>
      </w:tc>
      <w:tc>
        <w:tcPr>
          <w:tcW w:w="284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750EB84" w14:textId="77777777" w:rsidR="00C21CC9" w:rsidRPr="00E0016C" w:rsidRDefault="00C21CC9" w:rsidP="00C21CC9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26680776" w14:textId="77777777" w:rsidR="00C21CC9" w:rsidRPr="00E0016C" w:rsidRDefault="00C21CC9" w:rsidP="00C21CC9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03C92C92" w14:textId="22676995" w:rsidR="001F55E4" w:rsidRDefault="001F55E4" w:rsidP="009958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3009" w14:textId="77777777" w:rsidR="00F365EE" w:rsidRDefault="00F365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E3965" w14:textId="77777777" w:rsidR="001A22F4" w:rsidRDefault="001A22F4" w:rsidP="009958BA">
      <w:r>
        <w:separator/>
      </w:r>
    </w:p>
  </w:footnote>
  <w:footnote w:type="continuationSeparator" w:id="0">
    <w:p w14:paraId="715676A7" w14:textId="77777777" w:rsidR="001A22F4" w:rsidRDefault="001A22F4" w:rsidP="009958BA">
      <w:r>
        <w:continuationSeparator/>
      </w:r>
    </w:p>
  </w:footnote>
  <w:footnote w:type="continuationNotice" w:id="1">
    <w:p w14:paraId="74FABDC3" w14:textId="77777777" w:rsidR="001A22F4" w:rsidRDefault="001A22F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12C44" w14:textId="77777777" w:rsidR="00F365EE" w:rsidRDefault="00F365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9B0693" w14:paraId="65B2954A" w14:textId="77777777" w:rsidTr="00BF649D">
      <w:tc>
        <w:tcPr>
          <w:tcW w:w="8828" w:type="dxa"/>
        </w:tcPr>
        <w:p w14:paraId="5B50F8D7" w14:textId="6FA3D514" w:rsidR="009B0693" w:rsidRDefault="00AC5574" w:rsidP="009B0693">
          <w:pPr>
            <w:pStyle w:val="Header"/>
            <w:rPr>
              <w:sz w:val="8"/>
              <w:szCs w:val="6"/>
            </w:rPr>
          </w:pPr>
          <w:r>
            <w:rPr>
              <w:noProof/>
              <w:sz w:val="8"/>
              <w:szCs w:val="6"/>
            </w:rPr>
            <w:drawing>
              <wp:anchor distT="0" distB="0" distL="114300" distR="114300" simplePos="0" relativeHeight="251658240" behindDoc="1" locked="0" layoutInCell="1" allowOverlap="1" wp14:anchorId="4108D142" wp14:editId="2E6C174A">
                <wp:simplePos x="0" y="0"/>
                <wp:positionH relativeFrom="column">
                  <wp:posOffset>4023360</wp:posOffset>
                </wp:positionH>
                <wp:positionV relativeFrom="paragraph">
                  <wp:posOffset>0</wp:posOffset>
                </wp:positionV>
                <wp:extent cx="1019175" cy="763270"/>
                <wp:effectExtent l="0" t="0" r="9525" b="0"/>
                <wp:wrapThrough wrapText="bothSides">
                  <wp:wrapPolygon edited="0">
                    <wp:start x="2422" y="0"/>
                    <wp:lineTo x="0" y="6469"/>
                    <wp:lineTo x="0" y="14556"/>
                    <wp:lineTo x="4441" y="17251"/>
                    <wp:lineTo x="3634" y="21025"/>
                    <wp:lineTo x="18168" y="21025"/>
                    <wp:lineTo x="18168" y="17251"/>
                    <wp:lineTo x="21398" y="12938"/>
                    <wp:lineTo x="21398" y="7547"/>
                    <wp:lineTo x="18976" y="0"/>
                    <wp:lineTo x="2422" y="0"/>
                  </wp:wrapPolygon>
                </wp:wrapThrough>
                <wp:docPr id="1" name="Picture 1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9175" cy="763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C673EA0" w14:textId="66173F05" w:rsidR="009B0693" w:rsidRDefault="009B0693" w:rsidP="009B0693">
          <w:pPr>
            <w:pStyle w:val="Header"/>
            <w:rPr>
              <w:sz w:val="8"/>
              <w:szCs w:val="6"/>
            </w:rPr>
          </w:pPr>
        </w:p>
        <w:p w14:paraId="2FDA56E5" w14:textId="7B3241E5" w:rsidR="009B0693" w:rsidRPr="00FD15FC" w:rsidRDefault="00AC5574" w:rsidP="009B0693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anchor distT="0" distB="0" distL="114300" distR="114300" simplePos="0" relativeHeight="251659264" behindDoc="0" locked="0" layoutInCell="1" allowOverlap="1" wp14:anchorId="3B3D1501" wp14:editId="656DD5B3">
                <wp:simplePos x="0" y="0"/>
                <wp:positionH relativeFrom="column">
                  <wp:posOffset>3810</wp:posOffset>
                </wp:positionH>
                <wp:positionV relativeFrom="paragraph">
                  <wp:posOffset>19050</wp:posOffset>
                </wp:positionV>
                <wp:extent cx="2371725" cy="401955"/>
                <wp:effectExtent l="0" t="0" r="9525" b="0"/>
                <wp:wrapSquare wrapText="bothSides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717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66CCF3A" w14:textId="77777777" w:rsidR="009B0693" w:rsidRDefault="009B0693" w:rsidP="009B0693">
          <w:pPr>
            <w:pStyle w:val="Header"/>
            <w:rPr>
              <w:sz w:val="8"/>
              <w:szCs w:val="6"/>
            </w:rPr>
          </w:pPr>
        </w:p>
        <w:p w14:paraId="6DECDF74" w14:textId="77777777" w:rsidR="00AC5574" w:rsidRDefault="00AC5574" w:rsidP="00AC5574">
          <w:pPr>
            <w:rPr>
              <w:sz w:val="8"/>
              <w:szCs w:val="6"/>
            </w:rPr>
          </w:pPr>
        </w:p>
        <w:p w14:paraId="07819BD4" w14:textId="77777777" w:rsidR="00AC5574" w:rsidRDefault="00AC5574" w:rsidP="00AC5574"/>
        <w:p w14:paraId="4B12B7EC" w14:textId="77777777" w:rsidR="00AC5574" w:rsidRDefault="00AC5574" w:rsidP="00AC5574"/>
        <w:p w14:paraId="66444FB4" w14:textId="1243B8BC" w:rsidR="00AC5574" w:rsidRPr="00AC5574" w:rsidRDefault="00AC5574" w:rsidP="00AC5574"/>
      </w:tc>
    </w:tr>
  </w:tbl>
  <w:p w14:paraId="351EC68B" w14:textId="5B42AD1F" w:rsidR="00BC1981" w:rsidRDefault="00BC19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0E051" w14:textId="77777777" w:rsidR="00F365EE" w:rsidRDefault="00F365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493911096">
    <w:abstractNumId w:val="3"/>
  </w:num>
  <w:num w:numId="2" w16cid:durableId="353656713">
    <w:abstractNumId w:val="9"/>
  </w:num>
  <w:num w:numId="3" w16cid:durableId="14942">
    <w:abstractNumId w:val="9"/>
  </w:num>
  <w:num w:numId="4" w16cid:durableId="1777361443">
    <w:abstractNumId w:val="9"/>
  </w:num>
  <w:num w:numId="5" w16cid:durableId="1647005900">
    <w:abstractNumId w:val="9"/>
  </w:num>
  <w:num w:numId="6" w16cid:durableId="74934514">
    <w:abstractNumId w:val="9"/>
  </w:num>
  <w:num w:numId="7" w16cid:durableId="1503662819">
    <w:abstractNumId w:val="9"/>
  </w:num>
  <w:num w:numId="8" w16cid:durableId="296254944">
    <w:abstractNumId w:val="9"/>
  </w:num>
  <w:num w:numId="9" w16cid:durableId="1419444249">
    <w:abstractNumId w:val="5"/>
  </w:num>
  <w:num w:numId="10" w16cid:durableId="247345571">
    <w:abstractNumId w:val="5"/>
  </w:num>
  <w:num w:numId="11" w16cid:durableId="231159718">
    <w:abstractNumId w:val="4"/>
  </w:num>
  <w:num w:numId="12" w16cid:durableId="1583105695">
    <w:abstractNumId w:val="6"/>
  </w:num>
  <w:num w:numId="13" w16cid:durableId="1201167433">
    <w:abstractNumId w:val="5"/>
  </w:num>
  <w:num w:numId="14" w16cid:durableId="579169901">
    <w:abstractNumId w:val="5"/>
  </w:num>
  <w:num w:numId="15" w16cid:durableId="788741254">
    <w:abstractNumId w:val="5"/>
  </w:num>
  <w:num w:numId="16" w16cid:durableId="1194197551">
    <w:abstractNumId w:val="7"/>
  </w:num>
  <w:num w:numId="17" w16cid:durableId="1510867491">
    <w:abstractNumId w:val="7"/>
  </w:num>
  <w:num w:numId="18" w16cid:durableId="1797213935">
    <w:abstractNumId w:val="5"/>
  </w:num>
  <w:num w:numId="19" w16cid:durableId="404844964">
    <w:abstractNumId w:val="10"/>
  </w:num>
  <w:num w:numId="20" w16cid:durableId="1187016057">
    <w:abstractNumId w:val="8"/>
  </w:num>
  <w:num w:numId="21" w16cid:durableId="1032998846">
    <w:abstractNumId w:val="0"/>
  </w:num>
  <w:num w:numId="22" w16cid:durableId="289289571">
    <w:abstractNumId w:val="5"/>
  </w:num>
  <w:num w:numId="23" w16cid:durableId="1395546381">
    <w:abstractNumId w:val="5"/>
  </w:num>
  <w:num w:numId="24" w16cid:durableId="2085906665">
    <w:abstractNumId w:val="5"/>
  </w:num>
  <w:num w:numId="25" w16cid:durableId="212231120">
    <w:abstractNumId w:val="5"/>
  </w:num>
  <w:num w:numId="26" w16cid:durableId="1349285436">
    <w:abstractNumId w:val="5"/>
  </w:num>
  <w:num w:numId="27" w16cid:durableId="1540167888">
    <w:abstractNumId w:val="5"/>
  </w:num>
  <w:num w:numId="28" w16cid:durableId="653678231">
    <w:abstractNumId w:val="5"/>
  </w:num>
  <w:num w:numId="29" w16cid:durableId="1327594611">
    <w:abstractNumId w:val="5"/>
  </w:num>
  <w:num w:numId="30" w16cid:durableId="1526747104">
    <w:abstractNumId w:val="5"/>
  </w:num>
  <w:num w:numId="31" w16cid:durableId="979577461">
    <w:abstractNumId w:val="5"/>
  </w:num>
  <w:num w:numId="32" w16cid:durableId="1883135175">
    <w:abstractNumId w:val="5"/>
  </w:num>
  <w:num w:numId="33" w16cid:durableId="674382651">
    <w:abstractNumId w:val="5"/>
  </w:num>
  <w:num w:numId="34" w16cid:durableId="1178038634">
    <w:abstractNumId w:val="5"/>
  </w:num>
  <w:num w:numId="35" w16cid:durableId="407768671">
    <w:abstractNumId w:val="2"/>
  </w:num>
  <w:num w:numId="36" w16cid:durableId="542791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NK8FALOwl7stAAAA"/>
  </w:docVars>
  <w:rsids>
    <w:rsidRoot w:val="004E17F4"/>
    <w:rsid w:val="00023E77"/>
    <w:rsid w:val="000277A7"/>
    <w:rsid w:val="000306A6"/>
    <w:rsid w:val="000327AB"/>
    <w:rsid w:val="00070A67"/>
    <w:rsid w:val="00077BCA"/>
    <w:rsid w:val="00082CA0"/>
    <w:rsid w:val="000C589F"/>
    <w:rsid w:val="000C664D"/>
    <w:rsid w:val="000D33C2"/>
    <w:rsid w:val="000D7953"/>
    <w:rsid w:val="000F24BC"/>
    <w:rsid w:val="000F447C"/>
    <w:rsid w:val="001070B3"/>
    <w:rsid w:val="00113422"/>
    <w:rsid w:val="001274FF"/>
    <w:rsid w:val="00131F4B"/>
    <w:rsid w:val="001335C4"/>
    <w:rsid w:val="0013739F"/>
    <w:rsid w:val="0014110B"/>
    <w:rsid w:val="001550BA"/>
    <w:rsid w:val="001558B9"/>
    <w:rsid w:val="00162D0A"/>
    <w:rsid w:val="00164CF1"/>
    <w:rsid w:val="00173641"/>
    <w:rsid w:val="00185648"/>
    <w:rsid w:val="00196F73"/>
    <w:rsid w:val="001A22F4"/>
    <w:rsid w:val="001B3078"/>
    <w:rsid w:val="001B3D75"/>
    <w:rsid w:val="001B5F7B"/>
    <w:rsid w:val="001C48A1"/>
    <w:rsid w:val="001D23BE"/>
    <w:rsid w:val="001D40AA"/>
    <w:rsid w:val="001E13C7"/>
    <w:rsid w:val="001F55E4"/>
    <w:rsid w:val="001F6917"/>
    <w:rsid w:val="002025DD"/>
    <w:rsid w:val="00207285"/>
    <w:rsid w:val="002133E9"/>
    <w:rsid w:val="0021679E"/>
    <w:rsid w:val="00216A53"/>
    <w:rsid w:val="00220B3E"/>
    <w:rsid w:val="0022456E"/>
    <w:rsid w:val="0022712F"/>
    <w:rsid w:val="0023425C"/>
    <w:rsid w:val="00235B88"/>
    <w:rsid w:val="00243E65"/>
    <w:rsid w:val="00251373"/>
    <w:rsid w:val="002517F9"/>
    <w:rsid w:val="00262065"/>
    <w:rsid w:val="00265A5B"/>
    <w:rsid w:val="00266CA1"/>
    <w:rsid w:val="002701A2"/>
    <w:rsid w:val="0028370C"/>
    <w:rsid w:val="0028486B"/>
    <w:rsid w:val="00284F38"/>
    <w:rsid w:val="002877B0"/>
    <w:rsid w:val="002878D8"/>
    <w:rsid w:val="0029093F"/>
    <w:rsid w:val="0029488D"/>
    <w:rsid w:val="002B6164"/>
    <w:rsid w:val="002C4DFB"/>
    <w:rsid w:val="002D30A9"/>
    <w:rsid w:val="002E0931"/>
    <w:rsid w:val="002E3332"/>
    <w:rsid w:val="002E44D9"/>
    <w:rsid w:val="002E4E99"/>
    <w:rsid w:val="002F0780"/>
    <w:rsid w:val="002F5343"/>
    <w:rsid w:val="00307653"/>
    <w:rsid w:val="0031556D"/>
    <w:rsid w:val="00316938"/>
    <w:rsid w:val="0032398C"/>
    <w:rsid w:val="00351DC1"/>
    <w:rsid w:val="00367634"/>
    <w:rsid w:val="00386C26"/>
    <w:rsid w:val="003956B5"/>
    <w:rsid w:val="003A19D2"/>
    <w:rsid w:val="003B15E5"/>
    <w:rsid w:val="003B2D29"/>
    <w:rsid w:val="003B4CBF"/>
    <w:rsid w:val="004265C1"/>
    <w:rsid w:val="0043250C"/>
    <w:rsid w:val="00437E43"/>
    <w:rsid w:val="00452941"/>
    <w:rsid w:val="004671A1"/>
    <w:rsid w:val="004739BE"/>
    <w:rsid w:val="0049325C"/>
    <w:rsid w:val="004963E1"/>
    <w:rsid w:val="004A349C"/>
    <w:rsid w:val="004A55D2"/>
    <w:rsid w:val="004C128F"/>
    <w:rsid w:val="004C50D8"/>
    <w:rsid w:val="004D707F"/>
    <w:rsid w:val="004E1044"/>
    <w:rsid w:val="004E1454"/>
    <w:rsid w:val="004E17F4"/>
    <w:rsid w:val="004F39FC"/>
    <w:rsid w:val="004F3A22"/>
    <w:rsid w:val="004F441E"/>
    <w:rsid w:val="00521BF5"/>
    <w:rsid w:val="005302AB"/>
    <w:rsid w:val="00530442"/>
    <w:rsid w:val="0054092F"/>
    <w:rsid w:val="005565F4"/>
    <w:rsid w:val="00572588"/>
    <w:rsid w:val="0057282F"/>
    <w:rsid w:val="005763DC"/>
    <w:rsid w:val="00581C34"/>
    <w:rsid w:val="00584C90"/>
    <w:rsid w:val="00587CA9"/>
    <w:rsid w:val="005A18EB"/>
    <w:rsid w:val="005B2B44"/>
    <w:rsid w:val="005B4CDA"/>
    <w:rsid w:val="005C3341"/>
    <w:rsid w:val="005D4930"/>
    <w:rsid w:val="005E1723"/>
    <w:rsid w:val="005E6B6B"/>
    <w:rsid w:val="005F0B5B"/>
    <w:rsid w:val="005F2521"/>
    <w:rsid w:val="00600883"/>
    <w:rsid w:val="00611ED0"/>
    <w:rsid w:val="00616716"/>
    <w:rsid w:val="0062140E"/>
    <w:rsid w:val="00626380"/>
    <w:rsid w:val="00632E39"/>
    <w:rsid w:val="00635685"/>
    <w:rsid w:val="006357FA"/>
    <w:rsid w:val="0063741C"/>
    <w:rsid w:val="006428A5"/>
    <w:rsid w:val="00665C78"/>
    <w:rsid w:val="006729F5"/>
    <w:rsid w:val="00674E94"/>
    <w:rsid w:val="00675136"/>
    <w:rsid w:val="00685675"/>
    <w:rsid w:val="00692B1C"/>
    <w:rsid w:val="00693DD9"/>
    <w:rsid w:val="006A3C43"/>
    <w:rsid w:val="006B408D"/>
    <w:rsid w:val="006B7394"/>
    <w:rsid w:val="006C62AA"/>
    <w:rsid w:val="006D04E1"/>
    <w:rsid w:val="006D63AB"/>
    <w:rsid w:val="00701841"/>
    <w:rsid w:val="00722F0D"/>
    <w:rsid w:val="0072524F"/>
    <w:rsid w:val="00732F05"/>
    <w:rsid w:val="007450A7"/>
    <w:rsid w:val="00746AB2"/>
    <w:rsid w:val="00751231"/>
    <w:rsid w:val="0076352F"/>
    <w:rsid w:val="007671B0"/>
    <w:rsid w:val="00777284"/>
    <w:rsid w:val="00783948"/>
    <w:rsid w:val="00786FD9"/>
    <w:rsid w:val="007907EB"/>
    <w:rsid w:val="0079371A"/>
    <w:rsid w:val="007A09D8"/>
    <w:rsid w:val="007A176A"/>
    <w:rsid w:val="007B5793"/>
    <w:rsid w:val="007C2FA8"/>
    <w:rsid w:val="007C4719"/>
    <w:rsid w:val="007C4F6F"/>
    <w:rsid w:val="007D0495"/>
    <w:rsid w:val="007D3553"/>
    <w:rsid w:val="007D3834"/>
    <w:rsid w:val="007D5B46"/>
    <w:rsid w:val="00813583"/>
    <w:rsid w:val="008172FB"/>
    <w:rsid w:val="00823A06"/>
    <w:rsid w:val="00831F16"/>
    <w:rsid w:val="00842909"/>
    <w:rsid w:val="008478B5"/>
    <w:rsid w:val="00851126"/>
    <w:rsid w:val="00854D68"/>
    <w:rsid w:val="00870A98"/>
    <w:rsid w:val="008A1A47"/>
    <w:rsid w:val="008A57DA"/>
    <w:rsid w:val="008B043F"/>
    <w:rsid w:val="008B28B1"/>
    <w:rsid w:val="008B5EA7"/>
    <w:rsid w:val="008C1BDF"/>
    <w:rsid w:val="008C49F5"/>
    <w:rsid w:val="008C6127"/>
    <w:rsid w:val="008C7E7D"/>
    <w:rsid w:val="008D1650"/>
    <w:rsid w:val="008D1F8C"/>
    <w:rsid w:val="008D5281"/>
    <w:rsid w:val="008D5458"/>
    <w:rsid w:val="008D6F89"/>
    <w:rsid w:val="00912191"/>
    <w:rsid w:val="00917049"/>
    <w:rsid w:val="009351F8"/>
    <w:rsid w:val="00945C02"/>
    <w:rsid w:val="009463F4"/>
    <w:rsid w:val="009511BD"/>
    <w:rsid w:val="00951A9F"/>
    <w:rsid w:val="00952202"/>
    <w:rsid w:val="00965C1C"/>
    <w:rsid w:val="00966F9F"/>
    <w:rsid w:val="009755C4"/>
    <w:rsid w:val="009958BA"/>
    <w:rsid w:val="009B0693"/>
    <w:rsid w:val="009B1F2A"/>
    <w:rsid w:val="009B34B5"/>
    <w:rsid w:val="009B6661"/>
    <w:rsid w:val="009C74F8"/>
    <w:rsid w:val="009D1905"/>
    <w:rsid w:val="009D21F7"/>
    <w:rsid w:val="009D4B02"/>
    <w:rsid w:val="009E1DC7"/>
    <w:rsid w:val="009F1397"/>
    <w:rsid w:val="00A1266B"/>
    <w:rsid w:val="00A129CE"/>
    <w:rsid w:val="00A22C14"/>
    <w:rsid w:val="00A23C05"/>
    <w:rsid w:val="00A27EC3"/>
    <w:rsid w:val="00A35E20"/>
    <w:rsid w:val="00A5693A"/>
    <w:rsid w:val="00A60E6C"/>
    <w:rsid w:val="00A774C7"/>
    <w:rsid w:val="00A829D4"/>
    <w:rsid w:val="00A8439F"/>
    <w:rsid w:val="00A84D87"/>
    <w:rsid w:val="00A86DF9"/>
    <w:rsid w:val="00A938BE"/>
    <w:rsid w:val="00A95B3B"/>
    <w:rsid w:val="00A96ECF"/>
    <w:rsid w:val="00AA7683"/>
    <w:rsid w:val="00AA7E56"/>
    <w:rsid w:val="00AB2095"/>
    <w:rsid w:val="00AC5574"/>
    <w:rsid w:val="00AD2664"/>
    <w:rsid w:val="00AD288E"/>
    <w:rsid w:val="00AE018E"/>
    <w:rsid w:val="00AE73BB"/>
    <w:rsid w:val="00B133FD"/>
    <w:rsid w:val="00B17994"/>
    <w:rsid w:val="00B24D00"/>
    <w:rsid w:val="00B405AD"/>
    <w:rsid w:val="00B42F82"/>
    <w:rsid w:val="00B66494"/>
    <w:rsid w:val="00B72364"/>
    <w:rsid w:val="00BA2A87"/>
    <w:rsid w:val="00BA342C"/>
    <w:rsid w:val="00BA5F75"/>
    <w:rsid w:val="00BA7247"/>
    <w:rsid w:val="00BB3548"/>
    <w:rsid w:val="00BB7959"/>
    <w:rsid w:val="00BB7C0F"/>
    <w:rsid w:val="00BC0113"/>
    <w:rsid w:val="00BC1981"/>
    <w:rsid w:val="00BD1F45"/>
    <w:rsid w:val="00BD21A6"/>
    <w:rsid w:val="00BE6333"/>
    <w:rsid w:val="00C01B9D"/>
    <w:rsid w:val="00C11388"/>
    <w:rsid w:val="00C124B0"/>
    <w:rsid w:val="00C21CC9"/>
    <w:rsid w:val="00C36C86"/>
    <w:rsid w:val="00C71B87"/>
    <w:rsid w:val="00C813B7"/>
    <w:rsid w:val="00C83BCE"/>
    <w:rsid w:val="00C8710C"/>
    <w:rsid w:val="00C95302"/>
    <w:rsid w:val="00C961FB"/>
    <w:rsid w:val="00CA3645"/>
    <w:rsid w:val="00CC44BB"/>
    <w:rsid w:val="00CD01E9"/>
    <w:rsid w:val="00CD262B"/>
    <w:rsid w:val="00CD794B"/>
    <w:rsid w:val="00CE0166"/>
    <w:rsid w:val="00CE244F"/>
    <w:rsid w:val="00CE6647"/>
    <w:rsid w:val="00CE66ED"/>
    <w:rsid w:val="00CF4960"/>
    <w:rsid w:val="00CF5714"/>
    <w:rsid w:val="00D01BC5"/>
    <w:rsid w:val="00D1240F"/>
    <w:rsid w:val="00D203A2"/>
    <w:rsid w:val="00D21B9C"/>
    <w:rsid w:val="00D26985"/>
    <w:rsid w:val="00D400D3"/>
    <w:rsid w:val="00D7062C"/>
    <w:rsid w:val="00D71A89"/>
    <w:rsid w:val="00D7394D"/>
    <w:rsid w:val="00D80369"/>
    <w:rsid w:val="00D8316A"/>
    <w:rsid w:val="00D845B8"/>
    <w:rsid w:val="00DA504C"/>
    <w:rsid w:val="00DB3BD9"/>
    <w:rsid w:val="00DC496A"/>
    <w:rsid w:val="00DD2BED"/>
    <w:rsid w:val="00DD4419"/>
    <w:rsid w:val="00DD44FD"/>
    <w:rsid w:val="00DE53D9"/>
    <w:rsid w:val="00DE75D4"/>
    <w:rsid w:val="00DF4A86"/>
    <w:rsid w:val="00DF6556"/>
    <w:rsid w:val="00E062E9"/>
    <w:rsid w:val="00E20EB2"/>
    <w:rsid w:val="00E234A1"/>
    <w:rsid w:val="00E34185"/>
    <w:rsid w:val="00E36A48"/>
    <w:rsid w:val="00E40418"/>
    <w:rsid w:val="00E437A5"/>
    <w:rsid w:val="00E44E7C"/>
    <w:rsid w:val="00E45A00"/>
    <w:rsid w:val="00E46F5C"/>
    <w:rsid w:val="00E47D8E"/>
    <w:rsid w:val="00E512CB"/>
    <w:rsid w:val="00E519E1"/>
    <w:rsid w:val="00E60034"/>
    <w:rsid w:val="00E61A9D"/>
    <w:rsid w:val="00E65D31"/>
    <w:rsid w:val="00E65EAE"/>
    <w:rsid w:val="00E6720F"/>
    <w:rsid w:val="00E67A4D"/>
    <w:rsid w:val="00E707C4"/>
    <w:rsid w:val="00E72195"/>
    <w:rsid w:val="00E809DF"/>
    <w:rsid w:val="00E83D47"/>
    <w:rsid w:val="00E92F1C"/>
    <w:rsid w:val="00EA25D7"/>
    <w:rsid w:val="00EA7DF5"/>
    <w:rsid w:val="00EB1AEC"/>
    <w:rsid w:val="00EB6F23"/>
    <w:rsid w:val="00EB7A8D"/>
    <w:rsid w:val="00ED2F60"/>
    <w:rsid w:val="00ED3B2B"/>
    <w:rsid w:val="00EE5B8C"/>
    <w:rsid w:val="00F01307"/>
    <w:rsid w:val="00F031EE"/>
    <w:rsid w:val="00F03B9B"/>
    <w:rsid w:val="00F20BDB"/>
    <w:rsid w:val="00F231B1"/>
    <w:rsid w:val="00F2469A"/>
    <w:rsid w:val="00F35881"/>
    <w:rsid w:val="00F365EE"/>
    <w:rsid w:val="00F40030"/>
    <w:rsid w:val="00F41606"/>
    <w:rsid w:val="00F531A6"/>
    <w:rsid w:val="00F54CFB"/>
    <w:rsid w:val="00F561CA"/>
    <w:rsid w:val="00F564EC"/>
    <w:rsid w:val="00F568E8"/>
    <w:rsid w:val="00F5746B"/>
    <w:rsid w:val="00F641F6"/>
    <w:rsid w:val="00F81D8F"/>
    <w:rsid w:val="00F9090F"/>
    <w:rsid w:val="00FA00E5"/>
    <w:rsid w:val="00FA3491"/>
    <w:rsid w:val="00FA79D2"/>
    <w:rsid w:val="00FB2179"/>
    <w:rsid w:val="00FB55AD"/>
    <w:rsid w:val="00FB7B70"/>
    <w:rsid w:val="00FC5DB8"/>
    <w:rsid w:val="00FD266F"/>
    <w:rsid w:val="00FD4B01"/>
    <w:rsid w:val="00FD6E68"/>
    <w:rsid w:val="00FE1734"/>
    <w:rsid w:val="00F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val="en-GB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A5A5A5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A5A5A5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</w:style>
  <w:style w:type="paragraph" w:customStyle="1" w:styleId="Head02English">
    <w:name w:val="_Head 02 English"/>
    <w:basedOn w:val="Heading2"/>
    <w:next w:val="Normal"/>
    <w:qFormat/>
    <w:rsid w:val="00E40418"/>
    <w:rPr>
      <w:color w:val="A5A5A5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A5A5A5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A5A5A5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</w:style>
  <w:style w:type="paragraph" w:customStyle="1" w:styleId="Tit04espanol">
    <w:name w:val="_Tit 04 espanol"/>
    <w:basedOn w:val="Heading4"/>
    <w:next w:val="Normal"/>
    <w:qFormat/>
    <w:rsid w:val="00E40418"/>
    <w:rPr>
      <w:color w:val="A5A5A5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</w:style>
  <w:style w:type="paragraph" w:customStyle="1" w:styleId="Tit05espanol">
    <w:name w:val="_Tit 05 espanol"/>
    <w:basedOn w:val="Heading5"/>
    <w:next w:val="Normal"/>
    <w:qFormat/>
    <w:rsid w:val="00E40418"/>
    <w:rPr>
      <w:color w:val="A5A5A5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</w:style>
  <w:style w:type="paragraph" w:customStyle="1" w:styleId="list01">
    <w:name w:val="_list 01"/>
    <w:basedOn w:val="lista01"/>
    <w:qFormat/>
    <w:rsid w:val="00A22C14"/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36</Words>
  <Characters>130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13</cp:revision>
  <dcterms:created xsi:type="dcterms:W3CDTF">2023-04-27T19:16:00Z</dcterms:created>
  <dcterms:modified xsi:type="dcterms:W3CDTF">2023-06-21T19:00:00Z</dcterms:modified>
</cp:coreProperties>
</file>